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3316" w:rsidRDefault="009D7537" w:rsidP="009D7537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1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alculateS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g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g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static_ca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g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g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Please enter a number for the sum and average of the range 0 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to n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alculateS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sum of the range equal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g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g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average of the range i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g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29C4B926" wp14:editId="26D883C0">
            <wp:extent cx="5943600" cy="40271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537" w:rsidRDefault="009D7537" w:rsidP="009D7537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2</w:t>
      </w:r>
    </w:p>
    <w:p w:rsidR="009D7537" w:rsidRPr="009D7537" w:rsidRDefault="009D7537" w:rsidP="009D7537">
      <w:pPr>
        <w:rPr>
          <w:sz w:val="24"/>
          <w:szCs w:val="24"/>
        </w:rPr>
      </w:pPr>
      <w:r>
        <w:rPr>
          <w:sz w:val="24"/>
          <w:szCs w:val="24"/>
        </w:rPr>
        <w:t>A is passed as a pointer/reference so the value of a will actually change including outside the function but b is a copy of the value so the variable value won’t change outside of the function.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doI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b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lease enter two numbers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doI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new values are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rPr>
          <w:rFonts w:ascii="Consolas" w:hAnsi="Consolas" w:cs="Consolas"/>
          <w:color w:val="B4B4B4"/>
          <w:sz w:val="19"/>
          <w:szCs w:val="19"/>
        </w:rPr>
      </w:pPr>
      <w:r>
        <w:rPr>
          <w:noProof/>
        </w:rPr>
        <w:drawing>
          <wp:inline distT="0" distB="0" distL="0" distR="0" wp14:anchorId="4CD4B366" wp14:editId="3335FF31">
            <wp:extent cx="5943600" cy="40271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537" w:rsidRDefault="009D7537" w:rsidP="009D7537">
      <w:pPr>
        <w:jc w:val="center"/>
        <w:rPr>
          <w:rFonts w:ascii="Consolas" w:hAnsi="Consolas" w:cs="Consolas"/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D7537">
        <w:rPr>
          <w:rFonts w:ascii="Consolas" w:hAnsi="Consolas" w:cs="Consolas"/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Question 3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drawWidth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cha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charct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wid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wid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charct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drawHeigh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cha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charct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remove 2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becasue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of the draw with on top and bottom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charcter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char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harct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wid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Enter a 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charcter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harct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the height and width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wid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drawWidth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charct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wid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drawHeigh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charct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eigh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drawWidth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charct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wid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rPr>
          <w:rFonts w:ascii="Consolas" w:hAnsi="Consolas" w:cs="Consolas"/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w:lastRenderedPageBreak/>
        <w:drawing>
          <wp:inline distT="0" distB="0" distL="0" distR="0" wp14:anchorId="4FDD2F4C" wp14:editId="23A95BD6">
            <wp:extent cx="5943600" cy="40271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537" w:rsidRDefault="009D7537" w:rsidP="009D7537">
      <w:pPr>
        <w:jc w:val="center"/>
        <w:rPr>
          <w:rFonts w:ascii="Consolas" w:hAnsi="Consolas" w:cs="Consolas"/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onsolas" w:hAnsi="Consolas" w:cs="Consolas"/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Question 4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manip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alulateCharge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our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harg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.0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ours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.00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ours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9.00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ours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.0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harg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ours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.5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ours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9.0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harg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harg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Car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CarHour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Inco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the</w:t>
      </w:r>
      <w:r w:rsidR="00DC6EAC"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number of cars that were in th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e garag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Car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Car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hours of car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CarHour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Income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alulateCharge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CarHour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Your total earnings for the day are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ixe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etprecisio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Inco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9D7537" w:rsidRDefault="009D7537" w:rsidP="009D75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9D7537" w:rsidRDefault="009D7537" w:rsidP="009D7537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DC6EAC" w:rsidRDefault="0075649C" w:rsidP="009D7537">
      <w:pPr>
        <w:rPr>
          <w:rFonts w:ascii="Consolas" w:hAnsi="Consolas" w:cs="Consolas"/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w:drawing>
          <wp:inline distT="0" distB="0" distL="0" distR="0" wp14:anchorId="1A2E4E2B" wp14:editId="56494C93">
            <wp:extent cx="5943600" cy="40271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649C" w:rsidRDefault="0075649C" w:rsidP="0075649C">
      <w:pPr>
        <w:jc w:val="center"/>
        <w:rPr>
          <w:rFonts w:ascii="Consolas" w:hAnsi="Consolas" w:cs="Consolas"/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onsolas" w:hAnsi="Consolas" w:cs="Consolas"/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Question 5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cmath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actori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sul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bookmarkStart w:id="0" w:name="_GoBack"/>
      <w:bookmarkEnd w:id="0"/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sul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sul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sin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DEGREE_TO_RADIA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.14159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8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ercesio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s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.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.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What angle in degrees would you like to find the Cosine for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Inp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DEGREE_TO_RADIA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To what 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percesion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would you like to find it to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ercesio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ercesion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ercesio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ercesio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%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4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s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w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actori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%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s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w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actori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o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in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DEGREE_TO_RADIA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.14159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8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ercesio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i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.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.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addOrSubTracker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What angle in degrees would you like to find the Sine for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Inp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DEGREE_TO_RADIA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To what 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percesion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would you like to find it to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ercesio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ercesion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4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ercesio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33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i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ercesio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addOrSubTracker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%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i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w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actori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i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w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actoria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addOrSubTracker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cos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Cosin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DCDCDC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cos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DCDCDC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sin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Sin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DCDCDC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sin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DCDCDC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DCDCDC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800055" w:rsidRDefault="00800055" w:rsidP="008000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75649C" w:rsidRDefault="00800055" w:rsidP="00800055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800055" w:rsidRPr="009D7537" w:rsidRDefault="003D5639" w:rsidP="00800055">
      <w:pPr>
        <w:rPr>
          <w:rFonts w:ascii="Consolas" w:hAnsi="Consolas" w:cs="Consolas"/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w:drawing>
          <wp:inline distT="0" distB="0" distL="0" distR="0" wp14:anchorId="3B719043" wp14:editId="4CF3F656">
            <wp:extent cx="5943600" cy="40271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537" w:rsidRPr="009D7537" w:rsidRDefault="009D7537" w:rsidP="009D7537">
      <w:pPr>
        <w:rPr>
          <w:sz w:val="48"/>
          <w:szCs w:val="48"/>
        </w:rPr>
      </w:pPr>
    </w:p>
    <w:sectPr w:rsidR="009D7537" w:rsidRPr="009D7537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6C97" w:rsidRDefault="00DF6C97" w:rsidP="002E37CA">
      <w:pPr>
        <w:spacing w:after="0" w:line="240" w:lineRule="auto"/>
      </w:pPr>
      <w:r>
        <w:separator/>
      </w:r>
    </w:p>
  </w:endnote>
  <w:endnote w:type="continuationSeparator" w:id="0">
    <w:p w:rsidR="00DF6C97" w:rsidRDefault="00DF6C97" w:rsidP="002E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6C97" w:rsidRDefault="00DF6C97" w:rsidP="002E37CA">
      <w:pPr>
        <w:spacing w:after="0" w:line="240" w:lineRule="auto"/>
      </w:pPr>
      <w:r>
        <w:separator/>
      </w:r>
    </w:p>
  </w:footnote>
  <w:footnote w:type="continuationSeparator" w:id="0">
    <w:p w:rsidR="00DF6C97" w:rsidRDefault="00DF6C97" w:rsidP="002E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37CA" w:rsidRDefault="002E37CA">
    <w:pPr>
      <w:pStyle w:val="Header"/>
    </w:pPr>
    <w:r>
      <w:t>Curtis Kargu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MzczNzGzNDQwMjBX0lEKTi0uzszPAykwrAUAnkDnqCwAAAA="/>
  </w:docVars>
  <w:rsids>
    <w:rsidRoot w:val="002E37CA"/>
    <w:rsid w:val="002475DC"/>
    <w:rsid w:val="002E37CA"/>
    <w:rsid w:val="003D5639"/>
    <w:rsid w:val="0075649C"/>
    <w:rsid w:val="00800055"/>
    <w:rsid w:val="009D7537"/>
    <w:rsid w:val="00C72849"/>
    <w:rsid w:val="00DC6EAC"/>
    <w:rsid w:val="00DF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091E66-8D6D-48B8-867D-8C68312B7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7CA"/>
  </w:style>
  <w:style w:type="paragraph" w:styleId="Footer">
    <w:name w:val="footer"/>
    <w:basedOn w:val="Normal"/>
    <w:link w:val="FooterChar"/>
    <w:uiPriority w:val="99"/>
    <w:unhideWhenUsed/>
    <w:rsid w:val="002E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7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9A312F-DEB3-4849-8AAE-06799DBF96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634</Words>
  <Characters>36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Kargus</dc:creator>
  <cp:keywords/>
  <dc:description/>
  <cp:lastModifiedBy>Curtis Kargus</cp:lastModifiedBy>
  <cp:revision>5</cp:revision>
  <dcterms:created xsi:type="dcterms:W3CDTF">2016-11-14T03:27:00Z</dcterms:created>
  <dcterms:modified xsi:type="dcterms:W3CDTF">2016-11-14T03:41:00Z</dcterms:modified>
</cp:coreProperties>
</file>